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rId42.pdf" ContentType="application/pdf"/>
  <Override PartName="/word/media/rId43.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transcription</w:t>
      </w:r>
      <w:r>
        <w:t xml:space="preserve"> </w:t>
      </w:r>
      <w:r>
        <w:t xml:space="preserve">and</w:t>
      </w:r>
      <w:r>
        <w:t xml:space="preserve"> </w:t>
      </w:r>
      <w:r>
        <w:t xml:space="preserve">glycolyt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is an important environmental stimulus that causes transcriptional and metabolic reprogramming in cells to facilitate their survival. Here, we performed stable isotope tracing and metabolic flux analyses of proliferating human lung fibroblasts and pulmonary artery smooth muscle cells in hypoxia. Despite activation of the hypoxia-inducible factor (HIF) transcriptional program and up-regulation of glycolytic genes, glycolytic flux was decreased in hypoxic cells. While pharmacologic stabilization of HIF in normoxia with the prolyl hydroxylase inhibitor molidustat did increase glycolytic flux as expected, hypoxia abrogated this effect of molidustat treatment. Multi-omic profiling of cells treated with hypoxia or molidustat, separately or together, revealed distinct molecular responses to hypoxia and pharmacologic prolyl hydroxylase inhibition. Together, these data suggest that primary cell bioenergetic metabolism is closely coupled to cell proliferation rate, and that other factors supersede the anticipated effects of HIF-dependent up-regulation of glycolytic gene expression on glycolytic flux.</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Cellular responses to ambient oxygen levels drive numerous physiologic and pathologic processes from wound healing and angiogenesis to pulmonary vascular remodeling and fibrosis</w:t>
      </w:r>
      <w:r>
        <w:t xml:space="preserve"> </w:t>
      </w:r>
      <w:r>
        <w:t xml:space="preserve">(</w:t>
      </w:r>
      <w:hyperlink w:anchor="ref-RN1980">
        <w:r>
          <w:rPr>
            <w:rStyle w:val="Hyperlink"/>
          </w:rPr>
          <w:t xml:space="preserve">Semenza, 2012</w:t>
        </w:r>
      </w:hyperlink>
      <w:r>
        <w:t xml:space="preserve">)</w:t>
      </w:r>
      <w:r>
        <w:t xml:space="preserve">. These responses require a sustained capacity for cell proliferation, migration, and protein synthesis, and the attendant energetic and metabolic requirements, even in the face of limited oxygen availability, or hypoxia. Metazoan cells depend on aerobic respiration to meet cellular energy demands. With an inadequate oxygen supply,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enzyme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rate-dependent dioxygenase enzymes that require molecular oxygen for their enzymatic activity. When oxygen tension falls, PHD activity decreases, leading to HIF-1α stabilization and activation of its associated transcriptional program. Overall, the changes in gene transcription should increase glycolytic capacity and divert glucose-derived pyruvate from oxidative phosphorylation toward lactate fermentation to maintain ATP production and to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how hypoxic metabolic reprogramming supports homeostasis or promotes pathobiology. Indeed, the importance of reductive carboxylation or aspartate biosynthesis remains to be elucidated in these cells. This and related information would provide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here we have developed models of bioenergetic carbon flux in human lung fibroblasts (LFs) and pulmonary artery smooth muscle cells (PASMCs) cultured under 21% or 0.5% oxygen conditions. These cells were selected as they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human lung diseases where tissue hypoxia is a prominent feature. We found that hypoxia fails to increase glycolysis in these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dependent up-regulation of glycolytic gene expression in human primary cells.</w:t>
      </w:r>
    </w:p>
    <w:bookmarkEnd w:id="23"/>
    <w:bookmarkStart w:id="31" w:name="results"/>
    <w:p>
      <w:pPr>
        <w:pStyle w:val="Heading1"/>
      </w:pPr>
      <w:r>
        <w:t xml:space="preserve">Results</w:t>
      </w:r>
    </w:p>
    <w:p>
      <w:pPr>
        <w:pStyle w:val="FirstParagraph"/>
      </w:pPr>
      <w:r>
        <w:t xml:space="preserve">The goal of this study was to identify the metabolic changes associated with hypoxia in proliferating primary LFs and PASMC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 LFs cultured in 0.5% oxygen grew slower than LFs cultured in 21% oxygen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 S1A</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C-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 S1</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e observed no significant differences in glucose uptake or lactate efflux rates in 0.5% oxygen cultures (</w:t>
      </w:r>
      <w:r>
        <w:rPr>
          <w:bCs/>
          <w:b/>
        </w:rPr>
        <w:t xml:space="preserve">Figure</w:t>
      </w:r>
      <w:r>
        <w:rPr>
          <w:bCs/>
          <w:b/>
        </w:rPr>
        <w:t xml:space="preserve"> </w:t>
      </w:r>
      <w:r>
        <w:rPr>
          <w:bCs/>
          <w:b/>
        </w:rPr>
        <w:t xml:space="preserve">1</w:t>
      </w:r>
      <w:r>
        <w:rPr>
          <w:bCs/>
          <w:b/>
        </w:rPr>
        <w:t xml:space="preserve">I</w:t>
      </w:r>
      <w:r>
        <w:t xml:space="preserve">) despite activation of the HIF-1 transcriptional program as reflected by increased expression of GLUT1 and LDHA. No change in glucose or lactate fluxes were observed when the ambient oxygen level was decreased further to 0.2% (</w:t>
      </w:r>
      <w:r>
        <w:rPr>
          <w:bCs/>
          <w:b/>
        </w:rPr>
        <w:t xml:space="preserve">Figure S2</w:t>
      </w:r>
      <w:r>
        <w:t xml:space="preserve">) and lactate efflux was significantly</w:t>
      </w:r>
      <w:r>
        <w:t xml:space="preserve"> </w:t>
      </w:r>
      <w:r>
        <w:rPr>
          <w:iCs/>
          <w:i/>
        </w:rPr>
        <w:t xml:space="preserve">decreased</w:t>
      </w:r>
      <w:r>
        <w:t xml:space="preserve"> </w:t>
      </w:r>
      <w:r>
        <w:t xml:space="preserve">in PASMCs cultured in 0.5% ambient oxygen (</w:t>
      </w:r>
      <w:r>
        <w:rPr>
          <w:bCs/>
          <w:b/>
        </w:rPr>
        <w:t xml:space="preserve">Figure S3</w:t>
      </w:r>
      <w:r>
        <w:t xml:space="preserve">).</w:t>
      </w:r>
    </w:p>
    <w:p>
      <w:pPr>
        <w:pStyle w:val="BodyText"/>
      </w:pPr>
      <w:r>
        <w:t xml:space="preserve">In addition to glucose and lactate, we also determinted the extracellular fluxes of pyruvate and amino acids. Overall, changes were modest, with hypoxia generally associated with decreased fluxes of all measured metabolites. Notably, a substantial decrease in glutamine consumption was observed in LFs cultured in 0.5% oxygen. This observation is in contrast to previous studies in cancer cell metabolism demonstrating increased glutamine uptake as a key feature of the metabolic response to hypoxia in these cell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Similar patterns were observed under 0.2% oxygen culture conditions. In PASMCs, glutamine uptake did increase, as did the uptake of branched-chain amino acids and arginine (</w:t>
      </w:r>
      <w:r>
        <w:rPr>
          <w:bCs/>
          <w:b/>
        </w:rPr>
        <w:t xml:space="preserve">Figure S3</w:t>
      </w:r>
      <w:r>
        <w:t xml:space="preserve">), highligh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the prolyl hydroxylase inhibitor BAY to stabilize HIF-1α under 21% oxygen conditions (</w:t>
      </w:r>
      <w:r>
        <w:rPr>
          <w:bCs/>
          <w:b/>
        </w:rPr>
        <w:t xml:space="preserve">Figure</w:t>
      </w:r>
      <w:r>
        <w:rPr>
          <w:bCs/>
          <w:b/>
        </w:rPr>
        <w:t xml:space="preserve"> </w:t>
      </w:r>
      <w:r>
        <w:rPr>
          <w:bCs/>
          <w:b/>
        </w:rPr>
        <w:t xml:space="preserve">1</w:t>
      </w:r>
      <w:r>
        <w:t xml:space="preserve">). Similar to hypoxia, BAY decreased cell growth rate (</w:t>
      </w:r>
      <w:r>
        <w:rPr>
          <w:bCs/>
          <w:b/>
        </w:rPr>
        <w:t xml:space="preserve">Figures</w:t>
      </w:r>
      <w:r>
        <w:rPr>
          <w:bCs/>
          <w:b/>
        </w:rPr>
        <w:t xml:space="preserve"> </w:t>
      </w:r>
      <w:r>
        <w:rPr>
          <w:bCs/>
          <w:b/>
        </w:rPr>
        <w:t xml:space="preserve">1</w:t>
      </w:r>
      <w:r>
        <w:rPr>
          <w:bCs/>
          <w:b/>
        </w:rPr>
        <w:t xml:space="preserve">A-B</w:t>
      </w:r>
      <w:r>
        <w:t xml:space="preserve">) and activated the HIF-1 transcriptional program (</w:t>
      </w:r>
      <w:r>
        <w:rPr>
          <w:bCs/>
          <w:b/>
        </w:rPr>
        <w:t xml:space="preserve">Figures</w:t>
      </w:r>
      <w:r>
        <w:rPr>
          <w:bCs/>
          <w:b/>
        </w:rPr>
        <w:t xml:space="preserve"> </w:t>
      </w:r>
      <w:r>
        <w:rPr>
          <w:bCs/>
          <w:b/>
        </w:rPr>
        <w:t xml:space="preserve">1</w:t>
      </w:r>
      <w:r>
        <w:rPr>
          <w:bCs/>
          <w:b/>
        </w:rPr>
        <w:t xml:space="preserve">C-H</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1</w:t>
      </w:r>
      <w:r>
        <w:rPr>
          <w:bCs/>
          <w:b/>
        </w:rPr>
        <w:t xml:space="preserve">I</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1</w:t>
      </w:r>
      <w:r>
        <w:rPr>
          <w:bCs/>
          <w:b/>
        </w:rPr>
        <w:t xml:space="preserve">J</w:t>
      </w:r>
      <w:r>
        <w:t xml:space="preserve">) with preservation of glutamine uptake, alanine efflux, and glutamine efflux rates.</w:t>
      </w:r>
    </w:p>
    <w:bookmarkEnd w:id="24"/>
    <w:bookmarkStart w:id="25" w:name="Xa098555e30bc717eff33fb63d083d29d057d6b2"/>
    <w:p>
      <w:pPr>
        <w:pStyle w:val="Heading2"/>
      </w:pPr>
      <w:r>
        <w:t xml:space="preserve">Stable isotope labeling suggests limited metabolic reprogramming in hypoxia</w:t>
      </w:r>
    </w:p>
    <w:p>
      <w:pPr>
        <w:pStyle w:val="FirstParagraph"/>
      </w:pPr>
      <w:r>
        <w:t xml:space="preserve">To validate our findings from extracellular flux measurements, we next treated LFs with stable carbon isotopes of glucose and glutamine to measure the rate and trace the incorporation of label into key carbon utilization pathways (</w:t>
      </w:r>
      <w:r>
        <w:rPr>
          <w:bCs/>
          <w:b/>
        </w:rPr>
        <w:t xml:space="preserve">Figures</w:t>
      </w:r>
      <w:r>
        <w:rPr>
          <w:bCs/>
          <w:b/>
        </w:rPr>
        <w:t xml:space="preserve"> </w:t>
      </w:r>
      <w:r>
        <w:rPr>
          <w:bCs/>
          <w:b/>
        </w:rPr>
        <w:t xml:space="preserve">2</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3</w:t>
      </w:r>
      <w:r>
        <w:rPr>
          <w:bCs/>
          <w:b/>
        </w:rPr>
        <w:t xml:space="preserve">A-B</w:t>
      </w:r>
      <w:r>
        <w:t xml:space="preserve">).</w:t>
      </w:r>
    </w:p>
    <w:p>
      <w:pPr>
        <w:pStyle w:val="BodyText"/>
      </w:pPr>
      <w:r>
        <w:t xml:space="preserve">Overall, hypoxia-treated cells generally had decreased label incorporation into downstream metabolites (</w:t>
      </w:r>
      <w:r>
        <w:rPr>
          <w:iCs/>
          <w:i/>
        </w:rPr>
        <w:t xml:space="preserve">i.e.</w:t>
      </w:r>
      <w:r>
        <w:t xml:space="preserve">, the unlabeled, or M0, fraction was greater) (</w:t>
      </w:r>
      <w:r>
        <w:rPr>
          <w:bCs/>
          <w:b/>
        </w:rPr>
        <w:t xml:space="preserve">Figures</w:t>
      </w:r>
      <w:r>
        <w:rPr>
          <w:bCs/>
          <w:b/>
        </w:rPr>
        <w:t xml:space="preserve"> </w:t>
      </w:r>
      <w:r>
        <w:rPr>
          <w:bCs/>
          <w:b/>
        </w:rPr>
        <w:t xml:space="preserve">3</w:t>
      </w:r>
      <w:r>
        <w:rPr>
          <w:bCs/>
          <w:b/>
        </w:rPr>
        <w:t xml:space="preserve">C</w:t>
      </w:r>
      <w:r>
        <w:t xml:space="preserve">). This finding is consistent with the extracellular flux measurements demonstrating slower substrate utilization by hypoxic cells. BAY treatment generally recapitulated the labeling patterns observed with hypoxia, suggesting similar effects on intracellular metabolite distribution between these two conditions. One exception is an increase in the M0 fractions of citrate, α-ketoglutarate, and malate in [U-</w:t>
      </w:r>
      <w:r>
        <w:rPr>
          <w:vertAlign w:val="superscript"/>
        </w:rPr>
        <w:t xml:space="preserve">13</w:t>
      </w:r>
      <w:r>
        <w:t xml:space="preserve">C</w:t>
      </w:r>
      <w:r>
        <w:rPr>
          <w:vertAlign w:val="subscript"/>
        </w:rPr>
        <w:t xml:space="preserve">5</w:t>
      </w:r>
      <w:r>
        <w:t xml:space="preserve">] glutamine-labeled cells, suggesting even less glutamine incorporation into TCA intermediates with BAY treatment compared to hypoxia despite relatively similar uptake rates. Beyond these observations, the labeling patterns in hypoxia- and BAY-treated cells were similar to their respective controls, arguing against marked metabolic reprogramming in response to prolyl hydroxylase inhibition by either hypoxia or BAY. Stable isotope incorporation was similar in PASMCs as compared to LFs (</w:t>
      </w:r>
      <w:r>
        <w:rPr>
          <w:bCs/>
          <w:b/>
        </w:rPr>
        <w:t xml:space="preserve">Figure S5</w:t>
      </w:r>
      <w:r>
        <w:t xml:space="preserve">) where labeling was attenuated in hypoxia and the overall labeling pattern was quite similar in normoxia and hypoxia.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indicating no increase in reductive carboxylation for lipid synthesis. The overall fraction of M5-citrate in these cells was low (&lt; 6%).</w:t>
      </w:r>
    </w:p>
    <w:bookmarkEnd w:id="25"/>
    <w:bookmarkStart w:id="26" w:name="X47b0b5fbd53c8a92df3b388f7ab53ac46ea9246"/>
    <w:p>
      <w:pPr>
        <w:pStyle w:val="Heading2"/>
      </w:pPr>
      <w:r>
        <w:t xml:space="preserve">Metabolic flux in hypoxia is closely coupled to cell growth rate</w:t>
      </w:r>
    </w:p>
    <w:p>
      <w:pPr>
        <w:pStyle w:val="FirstParagraph"/>
      </w:pPr>
      <w:r>
        <w:t xml:space="preserve">To clarify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s</w:t>
      </w:r>
      <w:r>
        <w:rPr>
          <w:bCs/>
          <w:b/>
        </w:rPr>
        <w:t xml:space="preserve"> </w:t>
      </w:r>
      <w:r>
        <w:rPr>
          <w:bCs/>
          <w:b/>
        </w:rPr>
        <w:t xml:space="preserve">3</w:t>
      </w:r>
      <w:r>
        <w:rPr>
          <w:bCs/>
          <w:b/>
        </w:rPr>
        <w:t xml:space="preserve">A, S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4</w:t>
      </w:r>
      <w:r>
        <w:rPr>
          <w:bCs/>
          <w:b/>
        </w:rPr>
        <w:t xml:space="preserve">, S6, Tables S1-S3</w:t>
      </w:r>
      <w:r>
        <w:t xml:space="preserve">). Overall, proliferating LFs demonstrated high rates of glucose uptake and glycolysis. Approximately 10% of cytoplasmic pyruvate enters the TCA cycle with the balance converted to lactate (</w:t>
      </w:r>
      <w:r>
        <w:rPr>
          <w:bCs/>
          <w:b/>
        </w:rPr>
        <w:t xml:space="preserve">Figure S6C</w:t>
      </w:r>
      <w:r>
        <w:t xml:space="preserve">). In hypoxia, significant reductions in glycolysis, the TCA cycle, and amino acid metabolism were observed (</w:t>
      </w:r>
      <w:r>
        <w:rPr>
          <w:bCs/>
          <w:b/>
        </w:rPr>
        <w:t xml:space="preserve">Figure</w:t>
      </w:r>
      <w:r>
        <w:rPr>
          <w:bCs/>
          <w:b/>
        </w:rPr>
        <w:t xml:space="preserve"> </w:t>
      </w:r>
      <w:r>
        <w:rPr>
          <w:bCs/>
          <w:b/>
        </w:rPr>
        <w:t xml:space="preserve">4</w:t>
      </w:r>
      <w:r>
        <w:rPr>
          <w:bCs/>
          <w:b/>
        </w:rPr>
        <w:t xml:space="preserve">A</w:t>
      </w:r>
      <w:r>
        <w:t xml:space="preserve">) with a significant increase in pentose phosphate pathway flux. Similar findings were observed in PASMC flux models (</w:t>
      </w:r>
      <w:r>
        <w:rPr>
          <w:bCs/>
          <w:b/>
        </w:rPr>
        <w:t xml:space="preserve">Figure S6, Table S3</w:t>
      </w:r>
      <w:r>
        <w:t xml:space="preserve">).</w:t>
      </w:r>
    </w:p>
    <w:p>
      <w:pPr>
        <w:pStyle w:val="BodyText"/>
      </w:pPr>
      <w:r>
        <w:t xml:space="preserve">Given the global decrease in bioenergetic metabolic flux in hypoxia, we hypothesized that these differences may be a consequence of decreased growth rate. After normalizing metabolite fluxes in normoxia and hypoxia to the growth rate, modest increases (~10%) in glycolytic flux were observed (</w:t>
      </w:r>
      <w:r>
        <w:rPr>
          <w:bCs/>
          <w:b/>
        </w:rPr>
        <w:t xml:space="preserve">Figure S4D</w:t>
      </w:r>
      <w:r>
        <w:t xml:space="preserve">). This finding suggests that, while glycolysis increases relative to growth rate in hypoxic cells, the regulators of cell proliferation rate override the consequences of the HIF-1 transcriptional program. Indeed, even after adjusting for cell growth rate, the relative increase in glycolytic flux is modest compared to the marked up-regulation of glycolytic genes.</w:t>
      </w:r>
    </w:p>
    <w:p>
      <w:pPr>
        <w:pStyle w:val="BodyText"/>
      </w:pPr>
      <w:r>
        <w:t xml:space="preserve">By comparison, HIF-1 activation by BAY in 21% oxygen increased glycolysis and lactate fermentation by ~50% (</w:t>
      </w:r>
      <w:r>
        <w:rPr>
          <w:bCs/>
          <w:b/>
        </w:rPr>
        <w:t xml:space="preserve">Figure</w:t>
      </w:r>
      <w:r>
        <w:rPr>
          <w:bCs/>
          <w:b/>
        </w:rPr>
        <w:t xml:space="preserve"> </w:t>
      </w:r>
      <w:r>
        <w:rPr>
          <w:bCs/>
          <w:b/>
        </w:rPr>
        <w:t xml:space="preserve">4</w:t>
      </w:r>
      <w:r>
        <w:rPr>
          <w:bCs/>
          <w:b/>
        </w:rPr>
        <w:t xml:space="preserve">B</w:t>
      </w:r>
      <w:r>
        <w:t xml:space="preserve">). BAY treatment decreased cell proliferation rate (</w:t>
      </w:r>
      <w:r>
        <w:rPr>
          <w:bCs/>
          <w:b/>
        </w:rPr>
        <w:t xml:space="preserve">Figure</w:t>
      </w:r>
      <w:r>
        <w:rPr>
          <w:bCs/>
          <w:b/>
        </w:rPr>
        <w:t xml:space="preserve"> </w:t>
      </w:r>
      <w:r>
        <w:rPr>
          <w:bCs/>
          <w:b/>
        </w:rPr>
        <w:t xml:space="preserve">2</w:t>
      </w:r>
      <w:r>
        <w:rPr>
          <w:bCs/>
          <w:b/>
        </w:rPr>
        <w:t xml:space="preserve">B</w:t>
      </w:r>
      <w:r>
        <w:t xml:space="preserve">), indicating that, unlike hypoxia, BAY treatment uncouples cell proliferation and metabolic flux. Similar to hypoxia, decreases in serine and glutamine incorporation were observed. Metabolite fluxes in DMSO-treated cells were similar to 21% oxygen controls.</w:t>
      </w:r>
    </w:p>
    <w:bookmarkEnd w:id="26"/>
    <w:bookmarkStart w:id="27" w:name="Xfb57b59f180f2f6b598fcab638b20ad3a60ab4c"/>
    <w:p>
      <w:pPr>
        <w:pStyle w:val="Heading2"/>
      </w:pPr>
      <w:r>
        <w:t xml:space="preserve">Hypoxia increases reductive carboxylation in PASMCs</w:t>
      </w:r>
    </w:p>
    <w:bookmarkEnd w:id="27"/>
    <w:bookmarkStart w:id="28"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rate of reductive carboxylation through reversible flux by isocitrate dehydrogenase is low (~4 fmol/cell/h), is unchanged by hypoxia in LFs, is modestly increased by BAY treatment, and is increased by hypoxia in PASMCs.</w:t>
      </w:r>
    </w:p>
    <w:p>
      <w:pPr>
        <w:pStyle w:val="BodyText"/>
      </w:pPr>
      <w:r>
        <w:t xml:space="preserve">Second, hypoxia and BAY treatment are associated with a marked increase in the lactate transport exchange flux in LFs from ~ 0 to 1,520 and 711 fmol/cell/h in 0.5% oxygen and BAY treatment conditions, respectively, with similar results in PASMCs exposed to hypoxia. Since the net lactate transport flux is secretion, this observation suggests increased lactate uptake with hypoxia or BAY treatment. This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5</w:t>
      </w:r>
      <w:r>
        <w:rPr>
          <w:bCs/>
          <w:b/>
        </w:rPr>
        <w:t xml:space="preserve">, S5</w:t>
      </w:r>
      <w:r>
        <w:t xml:space="preserve">). Here, we observed increased labeling of TCA metabolites citrate (CIT), 2-oxoglutrate (2OG), malate (MAL), and aspartate (ASP) following hypoxia or BAY treatment (</w:t>
      </w:r>
      <w:r>
        <w:rPr>
          <w:bCs/>
          <w:b/>
        </w:rPr>
        <w:t xml:space="preserve">Figures</w:t>
      </w:r>
      <w:r>
        <w:rPr>
          <w:bCs/>
          <w:b/>
        </w:rPr>
        <w:t xml:space="preserve"> </w:t>
      </w:r>
      <w:r>
        <w:rPr>
          <w:bCs/>
          <w:b/>
        </w:rPr>
        <w:t xml:space="preserve">5</w:t>
      </w:r>
      <w:r>
        <w:rPr>
          <w:bCs/>
          <w:b/>
        </w:rPr>
        <w:t xml:space="preserve">, S4</w:t>
      </w:r>
      <w:r>
        <w:t xml:space="preserve">). Interestingly, although increased labeling of pyruvate and lactate were observed in hypoxic PASMCs, these labels were not incorporated into the TCA cycle as observed in LFs (</w:t>
      </w:r>
      <w:r>
        <w:rPr>
          <w:bCs/>
          <w:b/>
        </w:rPr>
        <w:t xml:space="preserve">Figure S5</w:t>
      </w:r>
      <w:r>
        <w:t xml:space="preserve">).</w:t>
      </w:r>
    </w:p>
    <w:p>
      <w:pPr>
        <w:pStyle w:val="BodyText"/>
      </w:pPr>
      <w:r>
        <w:t xml:space="preserve">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fluorodeoxyglucose positron emission tomography, suggesting that lactate consumption can occur in areas of high glucose utilization. Subsequently, several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w:t>
        </w:r>
      </w:hyperlink>
      <w:r>
        <w:t xml:space="preserve">,</w:t>
      </w:r>
      <w:r>
        <w:t xml:space="preserve"> </w:t>
      </w:r>
      <w:hyperlink w:anchor="ref-RN2718">
        <w:r>
          <w:rPr>
            <w:rStyle w:val="Hyperlink"/>
          </w:rPr>
          <w:t xml:space="preserve">2020</w:t>
        </w:r>
      </w:hyperlink>
      <w:r>
        <w:t xml:space="preserve">)</w:t>
      </w:r>
      <w:r>
        <w:t xml:space="preserve">. In addition to downstream metabolites, we also observed hypoxia- and BAY-dependent increases in lactate incorporation in fructose bisphosphate (FBP) and 3-phosphoglycerate (3PG). This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this process.</w:t>
      </w:r>
    </w:p>
    <w:bookmarkEnd w:id="28"/>
    <w:bookmarkStart w:id="29" w:name="Xc4f750ac5c657d069edf1fb7ccb382c274f3784"/>
    <w:p>
      <w:pPr>
        <w:pStyle w:val="Heading2"/>
      </w:pPr>
      <w:r>
        <w:t xml:space="preserve">Hypoxia abrogates the increase in glycolysis following pharmacologic prolyl hydroxylase inhibition</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6</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6</w:t>
      </w:r>
      <w:r>
        <w:rPr>
          <w:bCs/>
          <w:b/>
        </w:rPr>
        <w:t xml:space="preserve">D-F</w:t>
      </w:r>
      <w:r>
        <w:t xml:space="preserve">). Principle component analysis revealed greater class similarity among both treatment groups cultured in 0.5% oxygen (</w:t>
      </w:r>
      <w:r>
        <w:rPr>
          <w:bCs/>
          <w:b/>
        </w:rPr>
        <w:t xml:space="preserve">Figure</w:t>
      </w:r>
      <w:r>
        <w:rPr>
          <w:bCs/>
          <w:b/>
        </w:rPr>
        <w:t xml:space="preserve"> </w:t>
      </w:r>
      <w:r>
        <w:rPr>
          <w:bCs/>
          <w:b/>
        </w:rPr>
        <w:t xml:space="preserve">6</w:t>
      </w:r>
      <w:r>
        <w:rPr>
          <w:bCs/>
          <w:b/>
        </w:rPr>
        <w:t xml:space="preserve">D</w:t>
      </w:r>
      <w:r>
        <w:t xml:space="preserve">). These hypoxia-treated cells were well-segregated from BAY-treated cells, again highlighting differential effects of hypoxic and pharmacologic PHD inhibition. Linear modeling identified those metabolites that were differentially affected by hypoxia and BAY treatment (</w:t>
      </w:r>
      <w:r>
        <w:rPr>
          <w:iCs/>
          <w:i/>
        </w:rPr>
        <w:t xml:space="preserve">i.e.</w:t>
      </w:r>
      <w:r>
        <w:t xml:space="preserve">, those metabolites with a significant interaction term in the linear model described by treatment × oxygen) (</w:t>
      </w:r>
      <w:r>
        <w:rPr>
          <w:bCs/>
          <w:b/>
        </w:rPr>
        <w:t xml:space="preserve">Figure</w:t>
      </w:r>
      <w:r>
        <w:rPr>
          <w:bCs/>
          <w:b/>
        </w:rPr>
        <w:t xml:space="preserve"> </w:t>
      </w:r>
      <w:r>
        <w:rPr>
          <w:bCs/>
          <w:b/>
        </w:rPr>
        <w:t xml:space="preserve">6</w:t>
      </w:r>
      <w:r>
        <w:rPr>
          <w:bCs/>
          <w:b/>
        </w:rPr>
        <w:t xml:space="preserve">E</w:t>
      </w:r>
      <w:r>
        <w:t xml:space="preserve">). Several patterns emerged from this analysis (</w:t>
      </w:r>
      <w:r>
        <w:rPr>
          <w:bCs/>
          <w:b/>
        </w:rPr>
        <w:t xml:space="preserve">Figure</w:t>
      </w:r>
      <w:r>
        <w:rPr>
          <w:bCs/>
          <w:b/>
        </w:rPr>
        <w:t xml:space="preserve"> </w:t>
      </w:r>
      <w:r>
        <w:rPr>
          <w:bCs/>
          <w:b/>
        </w:rPr>
        <w:t xml:space="preserve">6</w:t>
      </w:r>
      <w:r>
        <w:rPr>
          <w:bCs/>
          <w:b/>
        </w:rPr>
        <w:t xml:space="preserve">F</w:t>
      </w:r>
      <w:r>
        <w:t xml:space="preserve">). Interestingly, the hypoxia-regulated metabolite, 2-hydroxyglutarate, increased following BAY treatment, but was unaffected by hypoxia treatment in proliferating LFs</w:t>
      </w:r>
      <w:r>
        <w:t xml:space="preserve"> </w:t>
      </w:r>
      <w:r>
        <w:t xml:space="preserve">(</w:t>
      </w:r>
      <w:hyperlink w:anchor="ref-RN1603">
        <w:r>
          <w:rPr>
            <w:rStyle w:val="Hyperlink"/>
          </w:rPr>
          <w:t xml:space="preserve">Oldham et al., 2015</w:t>
        </w:r>
      </w:hyperlink>
      <w:r>
        <w:t xml:space="preserve">)</w:t>
      </w:r>
      <w:r>
        <w:t xml:space="preserve">. The tricarboxylic acid (TCA) cycle metabolite aconitate was decreased in hypoxia, but increased by BAY treatment while the opposite effect was observed for hydroxyproline and taurine. Glycolytic intermediate glyceraldehyde 3-phosophate (GAP) was decreased by both hypoxia and BAY, while hypoxia reversed the BAY-mediated decrease in γ-aminobutyric acid (GABA). A metabolite set enrichment analysis (</w:t>
      </w:r>
      <w:r>
        <w:rPr>
          <w:bCs/>
          <w:b/>
        </w:rPr>
        <w:t xml:space="preserve">Figure</w:t>
      </w:r>
      <w:r>
        <w:rPr>
          <w:bCs/>
          <w:b/>
        </w:rPr>
        <w:t xml:space="preserve"> </w:t>
      </w:r>
      <w:r>
        <w:rPr>
          <w:bCs/>
          <w:b/>
        </w:rPr>
        <w:t xml:space="preserve">6</w:t>
      </w:r>
      <w:r>
        <w:rPr>
          <w:bCs/>
          <w:b/>
        </w:rPr>
        <w:t xml:space="preserve">G-H</w:t>
      </w:r>
      <w:r>
        <w:t xml:space="preserve">) revealed the TCA cycle to be the most enriched KEGG metabolite set. Leading edge analysis demonstrates the negative enrichment scores associated with all of the TCA metabolites detected by our platform. This result suggests a more modest impact of BAY treatment on the TCA cycle than hypoxia, as suggested by our metabolic flux models were hypoxia resulted in a 1.5-2-fold reduction of TCA flux compared to a 1.1-1.5-fold reduction with BAY treatment in normoxia (</w:t>
      </w:r>
      <w:r>
        <w:rPr>
          <w:bCs/>
          <w:b/>
        </w:rPr>
        <w:t xml:space="preserve">Figure</w:t>
      </w:r>
      <w:r>
        <w:rPr>
          <w:bCs/>
          <w:b/>
        </w:rPr>
        <w:t xml:space="preserve"> </w:t>
      </w:r>
      <w:r>
        <w:rPr>
          <w:bCs/>
          <w:b/>
        </w:rPr>
        <w:t xml:space="preserve">4</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6</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9"/>
    <w:bookmarkStart w:id="30" w:name="X3137c0fdc1ede3595477c3c5b4db61845e9a8f2"/>
    <w:p>
      <w:pPr>
        <w:pStyle w:val="Heading2"/>
      </w:pPr>
      <w:r>
        <w:t xml:space="preserve">Transcriptomic analysis identifies putative regulators of cellular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7</w:t>
      </w:r>
      <w:r>
        <w:t xml:space="preserve">). Principle component analysis again demonstrates clear separation among the four treatment groups (</w:t>
      </w:r>
      <w:r>
        <w:rPr>
          <w:bCs/>
          <w:b/>
        </w:rPr>
        <w:t xml:space="preserve">Figure</w:t>
      </w:r>
      <w:r>
        <w:rPr>
          <w:bCs/>
          <w:b/>
        </w:rPr>
        <w:t xml:space="preserve"> </w:t>
      </w:r>
      <w:r>
        <w:rPr>
          <w:bCs/>
          <w:b/>
        </w:rPr>
        <w:t xml:space="preserve">7</w:t>
      </w:r>
      <w:r>
        <w:rPr>
          <w:bCs/>
          <w:b/>
        </w:rPr>
        <w:t xml:space="preserve">A</w:t>
      </w:r>
      <w:r>
        <w:t xml:space="preserve">), with a closer relationship between hypoxia-treated cells compared to hypoxia and 21% BAY-treated cells. To identify those transcripts that were differentially affected by hypoxia compared to BAY treatment, we again performed linear modeling to identify transcripts with a significant interaction term in the model described by treatment × oxygen (</w:t>
      </w:r>
      <w:r>
        <w:rPr>
          <w:bCs/>
          <w:b/>
        </w:rPr>
        <w:t xml:space="preserve">Figure</w:t>
      </w:r>
      <w:r>
        <w:rPr>
          <w:bCs/>
          <w:b/>
        </w:rPr>
        <w:t xml:space="preserve"> </w:t>
      </w:r>
      <w:r>
        <w:rPr>
          <w:bCs/>
          <w:b/>
        </w:rPr>
        <w:t xml:space="preserve">7</w:t>
      </w:r>
      <w:r>
        <w:rPr>
          <w:bCs/>
          <w:b/>
        </w:rPr>
        <w:t xml:space="preserve">B</w:t>
      </w:r>
      <w:r>
        <w:t xml:space="preserve">). With this analysis, we again found several patterns of transcriptional changes (</w:t>
      </w:r>
      <w:r>
        <w:rPr>
          <w:bCs/>
          <w:b/>
        </w:rPr>
        <w:t xml:space="preserve">Figure</w:t>
      </w:r>
      <w:r>
        <w:rPr>
          <w:bCs/>
          <w:b/>
        </w:rPr>
        <w:t xml:space="preserve"> </w:t>
      </w:r>
      <w:r>
        <w:rPr>
          <w:bCs/>
          <w:b/>
        </w:rPr>
        <w:t xml:space="preserve">7</w:t>
      </w:r>
      <w:r>
        <w:rPr>
          <w:bCs/>
          <w:b/>
        </w:rPr>
        <w:t xml:space="preserve">C</w:t>
      </w:r>
      <w:r>
        <w:t xml:space="preserve">). For example, EPAS1, the gene encoding the HIF-2α protein, was markedly decreased by hypoxia, compared to a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BAY decreased HDAC9 expression and increased P4HA2 expression. Together, this subset of transcriptional changes again illustrates important differences between hypoxia and HIF stabilization in normoxia. Indeed, an enrichment analysis of these transcripts using the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actually demonstrated greater enrichment of the</w:t>
      </w:r>
      <w:r>
        <w:t xml:space="preserve"> </w:t>
      </w:r>
      <w:r>
        <w:t xml:space="preserve">“</w:t>
      </w:r>
      <w:r>
        <w:t xml:space="preserve">hypoxia</w:t>
      </w:r>
      <w:r>
        <w:t xml:space="preserve">”</w:t>
      </w:r>
      <w:r>
        <w:t xml:space="preserve"> </w:t>
      </w:r>
      <w:r>
        <w:t xml:space="preserve">data set among differentially expressed transcripts following BAY treatment (</w:t>
      </w:r>
      <w:r>
        <w:rPr>
          <w:bCs/>
          <w:b/>
        </w:rPr>
        <w:t xml:space="preserve">Figure</w:t>
      </w:r>
      <w:r>
        <w:rPr>
          <w:bCs/>
          <w:b/>
        </w:rPr>
        <w:t xml:space="preserve"> </w:t>
      </w:r>
      <w:r>
        <w:rPr>
          <w:bCs/>
          <w:b/>
        </w:rPr>
        <w:t xml:space="preserve">7</w:t>
      </w:r>
      <w:r>
        <w:rPr>
          <w:bCs/>
          <w:b/>
        </w:rPr>
        <w:t xml:space="preserve">D</w:t>
      </w:r>
      <w:r>
        <w:t xml:space="preserve">). Consistent with our previous findings, the gene set for glycolysis was also more enriched following BAY treatment than hypoxia treatment. The most enriched gene sets associated with hypoxia included pro-proliferative E2F targets and G2/M checkpoint proteins as well as MYC target proteins. These findings were reinforced by a transcription factor enrichment analysis (</w:t>
      </w:r>
      <w:r>
        <w:rPr>
          <w:bCs/>
          <w:b/>
        </w:rPr>
        <w:t xml:space="preserve">Figure</w:t>
      </w:r>
      <w:r>
        <w:rPr>
          <w:bCs/>
          <w:b/>
        </w:rPr>
        <w:t xml:space="preserve"> </w:t>
      </w:r>
      <w:r>
        <w:rPr>
          <w:bCs/>
          <w:b/>
        </w:rPr>
        <w:t xml:space="preserve">7</w:t>
      </w:r>
      <w:r>
        <w:rPr>
          <w:bCs/>
          <w:b/>
        </w:rPr>
        <w:t xml:space="preserve">E</w:t>
      </w:r>
      <w:r>
        <w:t xml:space="preserve">), again identifying enrichment of MYC target proteins associated with hypoxia. Consistent with these bioinformatic results, immunoblot demonstrates up-regulation of MYC protein in hypoxia-treated cells, but not in BAY-treatment alone (</w:t>
      </w:r>
      <w:r>
        <w:rPr>
          <w:bCs/>
          <w:b/>
        </w:rPr>
        <w:t xml:space="preserve">Figure</w:t>
      </w:r>
      <w:r>
        <w:rPr>
          <w:bCs/>
          <w:b/>
        </w:rPr>
        <w:t xml:space="preserve"> </w:t>
      </w:r>
      <w:r>
        <w:rPr>
          <w:bCs/>
          <w:b/>
        </w:rPr>
        <w:t xml:space="preserve">7</w:t>
      </w:r>
      <w:r>
        <w:rPr>
          <w:bCs/>
          <w:b/>
        </w:rPr>
        <w:t xml:space="preserve">F</w:t>
      </w:r>
      <w:r>
        <w:t xml:space="preserve">). These data provide a starting point for interrogating the relative hierarchy of transcription factor regulation of gene expression by hypoxia in proliferating primary cells and suggest several potential mechanisms that may contribute to the uncoupling of glycolytic gene transcription and glycolytic flux in the proliferating primary cells studied here.</w:t>
      </w:r>
    </w:p>
    <w:bookmarkEnd w:id="30"/>
    <w:bookmarkEnd w:id="31"/>
    <w:bookmarkStart w:id="32"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The identification of these mechanisms is of critical importance for our understanding of primary cell adaptation to hypoxia. In particular, our transcriptomic analyses suggest that hypoxia is associated with a pro-proliferative pattern of gene expression that likely facilitates the response of these mesenchymal cells to tissue injury and these pathways may have implications for cancer cell biology. While the role of HIFs in the hypoxia response has been extensively studied, relatively less is known about HIF-independent features of the hypoxia response. Cells express several oxygen-dependent enzymes in addition to PHD whose activities may be impact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 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f these molecular mechanisms may contribute to uncoupling glycolytic enzyme expression from glycolytic flux as observed in the experiments described here.</w:t>
      </w:r>
    </w:p>
    <w:p>
      <w:pPr>
        <w:pStyle w:val="BodyText"/>
      </w:pPr>
      <w:r>
        <w:t xml:space="preserve">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one of PHD, HIFs, or their downstream targets were found to be selectively essential as a function of oxygen tension in a genome-wide CRISPR growth screen of cells cultured in normoxia and hypoxia</w:t>
      </w:r>
      <w:r>
        <w:t xml:space="preserve"> </w:t>
      </w:r>
      <w:r>
        <w:t xml:space="preserve">(</w:t>
      </w:r>
      <w:hyperlink w:anchor="ref-RN953">
        <w:r>
          <w:rPr>
            <w:rStyle w:val="Hyperlink"/>
          </w:rPr>
          <w:t xml:space="preserve">Jain et al., 2020</w:t>
        </w:r>
      </w:hyperlink>
      <w:r>
        <w:t xml:space="preserve">)</w:t>
      </w:r>
      <w:r>
        <w:t xml:space="preserv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hypoxia uncouples an increase in HIF-dependent glycolytic gene transcription from glycolytic flux. Indeed, the degree of metabolic reprogramming in hypoxia was modest and suggests close coupling between proliferation and metabolism. In light of our findings, additional studies are warranted to understand the role of HIFs in mediating the metabolic response to hypoxia in primary cells. Moreover, these data strongly caution investigators against drawing conclusions about metabolite flux from measures of gene transcription alone. Further investigations of metabolic flux in primary cell cultures in hypoxia are warranted to identify the key regulators of metabolism in hypoxia and to clarify the contributions of HIF proteins to hypoxic metabolic reprogramming.</w:t>
      </w:r>
    </w:p>
    <w:p>
      <w:r>
        <w:br w:type="page"/>
      </w:r>
    </w:p>
    <w:bookmarkEnd w:id="32"/>
    <w:bookmarkStart w:id="33"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01HL108630, U54HL119145) and the American Heart Association (D700382, CV-19) to J.L.</w:t>
      </w:r>
    </w:p>
    <w:bookmarkEnd w:id="33"/>
    <w:bookmarkStart w:id="34"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4"/>
    <w:bookmarkStart w:id="35" w:name="declaration-of-interests"/>
    <w:p>
      <w:pPr>
        <w:pStyle w:val="Heading1"/>
      </w:pPr>
      <w:r>
        <w:t xml:space="preserve">Declaration of Interests</w:t>
      </w:r>
    </w:p>
    <w:p>
      <w:pPr>
        <w:pStyle w:val="FirstParagraph"/>
      </w:pPr>
      <w:r>
        <w:t xml:space="preserve">The authors declare no competing interests.</w:t>
      </w:r>
    </w:p>
    <w:p>
      <w:r>
        <w:br w:type="page"/>
      </w:r>
    </w:p>
    <w:bookmarkEnd w:id="35"/>
    <w:bookmarkStart w:id="36" w:name="figure-legends"/>
    <w:p>
      <w:pPr>
        <w:pStyle w:val="Heading1"/>
      </w:pPr>
      <w:r>
        <w:t xml:space="preserve">Figure Legends</w:t>
      </w:r>
    </w:p>
    <w:p>
      <w:pPr>
        <w:pStyle w:val="FirstParagraph"/>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2: (ref:f2)</w:t>
      </w:r>
    </w:p>
    <w:p>
      <w:pPr>
        <w:pStyle w:val="BodyText"/>
      </w:pPr>
      <w:r>
        <w:t xml:space="preserve">Figure 3:</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Data are the mean ± SEM of 4 biological replicates. FBP, fructose bisphosphate; 3PG, 3-phosphoglycerate; AKG, α-ketoglutarate.</w:t>
      </w:r>
    </w:p>
    <w:p>
      <w:pPr>
        <w:pStyle w:val="BodyText"/>
      </w:pPr>
      <w:r>
        <w:t xml:space="preserve">Figure 4:</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to indicate significant changes. Arrow weight corresponds to absolute flux in hypoxia- or BAY-treated cells.</w:t>
      </w:r>
    </w:p>
    <w:p>
      <w:pPr>
        <w:pStyle w:val="BodyText"/>
      </w:pPr>
      <w:r>
        <w:t xml:space="preserve">Figure 5:</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w:t>
      </w:r>
    </w:p>
    <w:p>
      <w:pPr>
        <w:pStyle w:val="BodyText"/>
      </w:pPr>
      <w:r>
        <w:t xml:space="preserve">Figure 6:</w:t>
      </w:r>
      <w:r>
        <w:t xml:space="preserve"> </w:t>
      </w:r>
      <w:r>
        <w:rPr>
          <w:bCs/>
          <w:b/>
        </w:rPr>
        <w:t xml:space="preserve">Metabolomic analysis of molidustat treamt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 (</w:t>
      </w:r>
      <w:r>
        <w:rPr>
          <w:bCs/>
          <w:b/>
        </w:rPr>
        <w:t xml:space="preserve">F</w:t>
      </w:r>
      <w:r>
        <w:t xml:space="preserve">) Representative metabolites from (E) reveal different patterns of metabolic effects. (</w:t>
      </w:r>
      <w:r>
        <w:rPr>
          <w:bCs/>
          <w:b/>
        </w:rPr>
        <w:t xml:space="preserve">G</w:t>
      </w:r>
      <w:r>
        <w:t xml:space="preserve">) Metabolite set enrichment analysis of metabolites from (E). KEGG pathways with unadjusted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7:</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36"/>
    <w:bookmarkStart w:id="44" w:name="figures"/>
    <w:p>
      <w:pPr>
        <w:pStyle w:val="Heading1"/>
      </w:pPr>
      <w:r>
        <w:t xml:space="preserve">Figures</w:t>
      </w:r>
    </w:p>
    <w:p>
      <w:pPr>
        <w:pStyle w:val="CaptionedFigure"/>
      </w:pPr>
      <w:r>
        <w:drawing>
          <wp:inline>
            <wp:extent cx="5257800" cy="6616700"/>
            <wp:effectExtent b="0" l="0" r="0" t="0"/>
            <wp:docPr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1.pdf" id="0" name="Picture"/>
                    <pic:cNvPicPr>
                      <a:picLocks noChangeArrowheads="1" noChangeAspect="1"/>
                    </pic:cNvPicPr>
                  </pic:nvPicPr>
                  <pic:blipFill>
                    <a:blip r:embed="rId37"/>
                    <a:stretch>
                      <a:fillRect/>
                    </a:stretch>
                  </pic:blipFill>
                  <pic:spPr bwMode="auto">
                    <a:xfrm>
                      <a:off x="0" y="0"/>
                      <a:ext cx="5257800" cy="66167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308600" cy="6629400"/>
            <wp:effectExtent b="0" l="0" r="0" t="0"/>
            <wp:docPr descr="Figure 2: (ref:f2)" title="" id="1" name="Picture"/>
            <a:graphic>
              <a:graphicData uri="http://schemas.openxmlformats.org/drawingml/2006/picture">
                <pic:pic>
                  <pic:nvPicPr>
                    <pic:cNvPr descr="/Users/will/Dropbox%20(Partners%20HealthCare)/Copeland.2021.hypoxia.flux/manuscript/figures/m2.pdf" id="0" name="Picture"/>
                    <pic:cNvPicPr>
                      <a:picLocks noChangeArrowheads="1" noChangeAspect="1"/>
                    </pic:cNvPicPr>
                  </pic:nvPicPr>
                  <pic:blipFill>
                    <a:blip r:embed="rId38"/>
                    <a:stretch>
                      <a:fillRect/>
                    </a:stretch>
                  </pic:blipFill>
                  <pic:spPr bwMode="auto">
                    <a:xfrm>
                      <a:off x="0" y="0"/>
                      <a:ext cx="5308600" cy="6629400"/>
                    </a:xfrm>
                    <a:prstGeom prst="rect">
                      <a:avLst/>
                    </a:prstGeom>
                    <a:noFill/>
                    <a:ln w="9525">
                      <a:noFill/>
                      <a:headEnd/>
                      <a:tailEnd/>
                    </a:ln>
                  </pic:spPr>
                </pic:pic>
              </a:graphicData>
            </a:graphic>
          </wp:inline>
        </w:drawing>
      </w:r>
    </w:p>
    <w:p>
      <w:pPr>
        <w:pStyle w:val="ImageCaption"/>
      </w:pPr>
      <w:r>
        <w:t xml:space="preserve">Figure 2: (ref:f2)</w:t>
      </w:r>
    </w:p>
    <w:p>
      <w:r>
        <w:br w:type="page"/>
      </w:r>
    </w:p>
    <w:p>
      <w:pPr>
        <w:pStyle w:val="CaptionedFigure"/>
      </w:pPr>
      <w:r>
        <w:drawing>
          <wp:inline>
            <wp:extent cx="5334000" cy="4648200"/>
            <wp:effectExtent b="0" l="0" r="0" t="0"/>
            <wp:docPr descr="Figure 3: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Data are the mean ± SEM of 4 biological replicates. FBP, fructose bisphosphate; 3PG, 3-phosphoglycerate; AKG, α-ketoglutarate." title="" id="1" name="Picture"/>
            <a:graphic>
              <a:graphicData uri="http://schemas.openxmlformats.org/drawingml/2006/picture">
                <pic:pic>
                  <pic:nvPicPr>
                    <pic:cNvPr descr="/Users/will/Dropbox%20(Partners%20HealthCare)/Copeland.2021.hypoxia.flux/manuscript/figures/m3.pdf" id="0" name="Picture"/>
                    <pic:cNvPicPr>
                      <a:picLocks noChangeArrowheads="1" noChangeAspect="1"/>
                    </pic:cNvPicPr>
                  </pic:nvPicPr>
                  <pic:blipFill>
                    <a:blip r:embed="rId39"/>
                    <a:stretch>
                      <a:fillRect/>
                    </a:stretch>
                  </pic:blipFill>
                  <pic:spPr bwMode="auto">
                    <a:xfrm>
                      <a:off x="0" y="0"/>
                      <a:ext cx="5334000" cy="46482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Data are the mean ± SEM of 4 biological replicates. FBP, fructose bisphosphate; 3PG, 3-phosphoglycerate; AKG, α-ketoglutarate.</w:t>
      </w:r>
    </w:p>
    <w:p>
      <w:r>
        <w:br w:type="page"/>
      </w:r>
    </w:p>
    <w:p>
      <w:pPr>
        <w:pStyle w:val="CaptionedFigure"/>
      </w:pPr>
      <w:r>
        <w:drawing>
          <wp:inline>
            <wp:extent cx="6400800" cy="3373394"/>
            <wp:effectExtent b="0" l="0" r="0" t="0"/>
            <wp:docPr descr="Figure 4: Metabolic flux maps of lung fibroblasts. (A) Ratio of metabolic fluxes in 0.5% oxygen compared to 21% oxygen. (B) Ratio of metabolic fluxes in cells treated with molidustat (BAY) compared to DMSO vehicle control. Fluxes with non-overlapping confidence intervals are highlighted to indicate significant changes. Arrow weight corresponds to absolute flux in hypoxia- or BAY-treated cells." title="" id="1" name="Picture"/>
            <a:graphic>
              <a:graphicData uri="http://schemas.openxmlformats.org/drawingml/2006/picture">
                <pic:pic>
                  <pic:nvPicPr>
                    <pic:cNvPr descr="/Users/will/Dropbox%20(Partners%20HealthCare)/Copeland.2021.hypoxia.flux/manuscript/figures/m4.pdf" id="0" name="Picture"/>
                    <pic:cNvPicPr>
                      <a:picLocks noChangeArrowheads="1" noChangeAspect="1"/>
                    </pic:cNvPicPr>
                  </pic:nvPicPr>
                  <pic:blipFill>
                    <a:blip r:embed="rId40"/>
                    <a:stretch>
                      <a:fillRect/>
                    </a:stretch>
                  </pic:blipFill>
                  <pic:spPr bwMode="auto">
                    <a:xfrm>
                      <a:off x="0" y="0"/>
                      <a:ext cx="6400800" cy="3373394"/>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to indicate significant changes. Arrow weight corresponds to absolute flux in hypoxia- or BAY-treated cells.</w:t>
      </w:r>
    </w:p>
    <w:p>
      <w:r>
        <w:br w:type="page"/>
      </w:r>
    </w:p>
    <w:p>
      <w:pPr>
        <w:pStyle w:val="CaptionedFigure"/>
      </w:pPr>
      <w:r>
        <w:drawing>
          <wp:inline>
            <wp:extent cx="4521200" cy="2730500"/>
            <wp:effectExtent b="0" l="0" r="0" t="0"/>
            <wp:docPr descr="Figure 5: PHD inhibition increases lactate uptake and oxidation. Mass isotopomer distributions of key metabolites following labeling with [U-13C3] lactate (2 mM) for 72 h indicates increased lactate uptake and oxidation in hypoxia or with molidustat (BAY) treatment." title="" id="1" name="Picture"/>
            <a:graphic>
              <a:graphicData uri="http://schemas.openxmlformats.org/drawingml/2006/picture">
                <pic:pic>
                  <pic:nvPicPr>
                    <pic:cNvPr descr="/Users/will/Dropbox%20(Partners%20HealthCare)/Copeland.2021.hypoxia.flux/manuscript/figures/m5.pdf" id="0" name="Picture"/>
                    <pic:cNvPicPr>
                      <a:picLocks noChangeArrowheads="1" noChangeAspect="1"/>
                    </pic:cNvPicPr>
                  </pic:nvPicPr>
                  <pic:blipFill>
                    <a:blip r:embed="rId41"/>
                    <a:stretch>
                      <a:fillRect/>
                    </a:stretch>
                  </pic:blipFill>
                  <pic:spPr bwMode="auto">
                    <a:xfrm>
                      <a:off x="0" y="0"/>
                      <a:ext cx="4521200" cy="27305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w:t>
      </w:r>
    </w:p>
    <w:p>
      <w:r>
        <w:br w:type="page"/>
      </w:r>
    </w:p>
    <w:p>
      <w:pPr>
        <w:pStyle w:val="CaptionedFigure"/>
      </w:pPr>
      <w:r>
        <w:drawing>
          <wp:inline>
            <wp:extent cx="5118100" cy="8470900"/>
            <wp:effectExtent b="0" l="0" r="0" t="0"/>
            <wp:docPr descr="Figure 6: Metabolomic analysis of molidustat treamt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B) and lactate (C). (D) Principle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F) Representative metabolites from (E) reveal different patterns of metabolic effects. (G) Metabolite set enrichment analysis of metabolites from (E). KEGG pathways with unadjusted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manuscript/figures/m6.pdf" id="0" name="Picture"/>
                    <pic:cNvPicPr>
                      <a:picLocks noChangeArrowheads="1" noChangeAspect="1"/>
                    </pic:cNvPicPr>
                  </pic:nvPicPr>
                  <pic:blipFill>
                    <a:blip r:embed="rId42"/>
                    <a:stretch>
                      <a:fillRect/>
                    </a:stretch>
                  </pic:blipFill>
                  <pic:spPr bwMode="auto">
                    <a:xfrm>
                      <a:off x="0" y="0"/>
                      <a:ext cx="5118100" cy="84709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Metabolomic analysis of molidustat treamt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 (</w:t>
      </w:r>
      <w:r>
        <w:rPr>
          <w:bCs/>
          <w:b/>
        </w:rPr>
        <w:t xml:space="preserve">F</w:t>
      </w:r>
      <w:r>
        <w:t xml:space="preserve">) Representative metabolites from (E) reveal different patterns of metabolic effects. (</w:t>
      </w:r>
      <w:r>
        <w:rPr>
          <w:bCs/>
          <w:b/>
        </w:rPr>
        <w:t xml:space="preserve">G</w:t>
      </w:r>
      <w:r>
        <w:t xml:space="preserve">) Metabolite set enrichment analysis of metabolites from (E). KEGG pathways with unadjusted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324600" cy="5334000"/>
            <wp:effectExtent b="0" l="0" r="0" t="0"/>
            <wp:docPr descr="Figure 7: Transcriptomic analysis of molidustat treamtent in normoxia and hypoxia. (A) Principle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F) Relative change in 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manuscript/figures/m7.pdf" id="0" name="Picture"/>
                    <pic:cNvPicPr>
                      <a:picLocks noChangeArrowheads="1" noChangeAspect="1"/>
                    </pic:cNvPicPr>
                  </pic:nvPicPr>
                  <pic:blipFill>
                    <a:blip r:embed="rId43"/>
                    <a:stretch>
                      <a:fillRect/>
                    </a:stretch>
                  </pic:blipFill>
                  <pic:spPr bwMode="auto">
                    <a:xfrm>
                      <a:off x="0" y="0"/>
                      <a:ext cx="6324600" cy="533400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4"/>
    <w:bookmarkStart w:id="76" w:name="star-methods"/>
    <w:p>
      <w:pPr>
        <w:pStyle w:val="Heading1"/>
      </w:pPr>
      <w:r>
        <w:t xml:space="preserve">STAR Methods</w:t>
      </w:r>
    </w:p>
    <w:bookmarkStart w:id="49" w:name="resource-availability"/>
    <w:p>
      <w:pPr>
        <w:pStyle w:val="Heading2"/>
      </w:pPr>
      <w:r>
        <w:t xml:space="preserve">Resource Availability</w:t>
      </w:r>
    </w:p>
    <w:bookmarkStart w:id="45"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5"/>
    <w:bookmarkStart w:id="46" w:name="materials-availability"/>
    <w:p>
      <w:pPr>
        <w:pStyle w:val="Heading3"/>
      </w:pPr>
      <w:r>
        <w:t xml:space="preserve">Materials Availability</w:t>
      </w:r>
    </w:p>
    <w:p>
      <w:pPr>
        <w:pStyle w:val="FirstParagraph"/>
      </w:pPr>
      <w:r>
        <w:t xml:space="preserve">This study did not generate new unique reagents.</w:t>
      </w:r>
    </w:p>
    <w:bookmarkEnd w:id="46"/>
    <w:bookmarkStart w:id="48"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7">
        <w:r>
          <w:rPr>
            <w:rStyle w:val="Hyperlink"/>
          </w:rPr>
          <w:t xml:space="preserve">https://github.com/oldhamlab/Copeland.2021.hypoxia.flux</w:t>
        </w:r>
      </w:hyperlink>
      <w:r>
        <w:t xml:space="preserve">). RNA-seq data has been deposited in the NIH Short Read Archive (PRJNA721596).</w:t>
      </w:r>
    </w:p>
    <w:bookmarkEnd w:id="48"/>
    <w:bookmarkEnd w:id="49"/>
    <w:bookmarkStart w:id="52" w:name="experimental-model-details"/>
    <w:p>
      <w:pPr>
        <w:pStyle w:val="Heading2"/>
      </w:pPr>
      <w:r>
        <w:t xml:space="preserve">Experimental Model Details</w:t>
      </w:r>
    </w:p>
    <w:bookmarkStart w:id="50"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50"/>
    <w:bookmarkStart w:id="51"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51"/>
    <w:bookmarkEnd w:id="52"/>
    <w:bookmarkStart w:id="73" w:name="method-details"/>
    <w:p>
      <w:pPr>
        <w:pStyle w:val="Heading2"/>
      </w:pPr>
      <w:r>
        <w:t xml:space="preserve">Method Details</w:t>
      </w:r>
    </w:p>
    <w:bookmarkStart w:id="53"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3"/>
    <w:bookmarkStart w:id="54"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54"/>
    <w:bookmarkStart w:id="55"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5"/>
    <w:bookmarkStart w:id="56"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6"/>
    <w:bookmarkStart w:id="57"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7"/>
    <w:bookmarkStart w:id="58"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8"/>
    <w:bookmarkStart w:id="59"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9"/>
    <w:bookmarkStart w:id="60"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60"/>
    <w:bookmarkStart w:id="61"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61"/>
    <w:bookmarkStart w:id="67" w:name="metabolomics"/>
    <w:p>
      <w:pPr>
        <w:pStyle w:val="Heading3"/>
      </w:pPr>
      <w:r>
        <w:t xml:space="preserve">Metabolomics</w:t>
      </w:r>
    </w:p>
    <w:bookmarkStart w:id="62"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2"/>
    <w:bookmarkStart w:id="63"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3"/>
    <w:bookmarkStart w:id="65"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4">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5"/>
    <w:bookmarkStart w:id="66"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6"/>
    <w:bookmarkEnd w:id="67"/>
    <w:bookmarkStart w:id="68"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8"/>
    <w:bookmarkStart w:id="69"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9"/>
    <w:bookmarkStart w:id="70"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70"/>
    <w:bookmarkStart w:id="72"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71">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2"/>
    <w:bookmarkEnd w:id="73"/>
    <w:bookmarkStart w:id="74"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7">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listed below.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4"/>
    <w:bookmarkStart w:id="75"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bl>
    <w:p>
      <w:r>
        <w:br w:type="page"/>
      </w:r>
    </w:p>
    <w:bookmarkEnd w:id="75"/>
    <w:bookmarkEnd w:id="76"/>
    <w:bookmarkStart w:id="77"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ically non-stationary metabolic flux analysis.</w:t>
      </w:r>
    </w:p>
    <w:p>
      <w:r>
        <w:br w:type="page"/>
      </w:r>
    </w:p>
    <w:bookmarkEnd w:id="77"/>
    <w:bookmarkStart w:id="135" w:name="references"/>
    <w:p>
      <w:pPr>
        <w:pStyle w:val="Heading1"/>
      </w:pPr>
      <w:r>
        <w:t xml:space="preserve">References</w:t>
      </w:r>
    </w:p>
    <w:bookmarkStart w:id="134" w:name="refs"/>
    <w:bookmarkStart w:id="78" w:name="ref-RN60"/>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8"/>
    <w:bookmarkStart w:id="79" w:name="ref-RN3117"/>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79"/>
    <w:bookmarkStart w:id="80" w:name="ref-RN3077"/>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80"/>
    <w:bookmarkStart w:id="81" w:name="ref-RN2618"/>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81"/>
    <w:bookmarkStart w:id="82" w:name="ref-RN295"/>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2"/>
    <w:bookmarkStart w:id="83" w:name="ref-RN366"/>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3"/>
    <w:bookmarkStart w:id="84" w:name="ref-RN3094"/>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4"/>
    <w:bookmarkStart w:id="85" w:name="ref-RN2600"/>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5"/>
    <w:bookmarkStart w:id="86" w:name="ref-RN545"/>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6"/>
    <w:bookmarkStart w:id="87" w:name="ref-RN557"/>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7"/>
    <w:bookmarkStart w:id="88" w:name="ref-RN580"/>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8"/>
    <w:bookmarkStart w:id="89" w:name="ref-RN628"/>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9"/>
    <w:bookmarkStart w:id="90" w:name="ref-RN634"/>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90"/>
    <w:bookmarkStart w:id="91" w:name="ref-RN2619"/>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91"/>
    <w:bookmarkStart w:id="92" w:name="ref-RN713"/>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92"/>
    <w:bookmarkStart w:id="93" w:name="ref-RN730"/>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93"/>
    <w:bookmarkStart w:id="94" w:name="ref-RN742"/>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94"/>
    <w:bookmarkStart w:id="95" w:name="ref-RN2756"/>
    <w:p>
      <w:pPr>
        <w:pStyle w:val="Bibliography"/>
      </w:pPr>
      <w:r>
        <w:t xml:space="preserve">Hui, S., Ghergurovich, J.M., Morscher, R.J., Jang, C., Teng, X., Lu, W., Esparza, L.A., Reya, T., Le, Z., Yanxiang Guo, J., et al. (2017). Glucose feeds the TCA cycle via circulating lactate. Nature</w:t>
      </w:r>
      <w:r>
        <w:t xml:space="preserve"> </w:t>
      </w:r>
      <w:r>
        <w:rPr>
          <w:iCs/>
          <w:i/>
        </w:rPr>
        <w:t xml:space="preserve">551</w:t>
      </w:r>
      <w:r>
        <w:t xml:space="preserve">, 115–118.</w:t>
      </w:r>
    </w:p>
    <w:bookmarkEnd w:id="95"/>
    <w:bookmarkStart w:id="96" w:name="ref-RN2718"/>
    <w:p>
      <w:pPr>
        <w:pStyle w:val="Bibliography"/>
      </w:pPr>
      <w:r>
        <w:t xml:space="preserve">Hui, S., Cowan, A.J., Zeng, X., Yang, L., TeSlaa, T., Li, X., Bartman, C., Zhang, Z., Jang, C., Wang, L., et al. (2020). Quantitative fluxomics of circulating metabolites. Cell Metab.</w:t>
      </w:r>
    </w:p>
    <w:bookmarkEnd w:id="96"/>
    <w:bookmarkStart w:id="97" w:name="ref-RN2611"/>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97"/>
    <w:bookmarkStart w:id="98" w:name="ref-RN953"/>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98"/>
    <w:bookmarkStart w:id="99" w:name="ref-RN964"/>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p>
    <w:bookmarkEnd w:id="99"/>
    <w:bookmarkStart w:id="100" w:name="ref-RN975"/>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100"/>
    <w:bookmarkStart w:id="101" w:name="ref-RN999"/>
    <w:p>
      <w:pPr>
        <w:pStyle w:val="Bibliography"/>
      </w:pPr>
      <w:r>
        <w:t xml:space="preserve">Kaelin, Jr., W. G., and Ratcliffe, P.J. (2008). Oxygen sensing by metazoans: The central role of the HIF hydroxylase pathway. Mol Cell</w:t>
      </w:r>
      <w:r>
        <w:t xml:space="preserve"> </w:t>
      </w:r>
      <w:r>
        <w:rPr>
          <w:iCs/>
          <w:i/>
        </w:rPr>
        <w:t xml:space="preserve">30</w:t>
      </w:r>
      <w:r>
        <w:t xml:space="preserve">, 393–402.</w:t>
      </w:r>
    </w:p>
    <w:bookmarkEnd w:id="101"/>
    <w:bookmarkStart w:id="102" w:name="ref-RN1063"/>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02"/>
    <w:bookmarkStart w:id="103" w:name="ref-fgsea"/>
    <w:p>
      <w:pPr>
        <w:pStyle w:val="Bibliography"/>
      </w:pPr>
      <w:r>
        <w:t xml:space="preserve">Korotkevich, G., Sukhov, V., and Sergushichev, A. (2019). Fast gene set enrichment analysis. bioRxiv.</w:t>
      </w:r>
    </w:p>
    <w:bookmarkEnd w:id="103"/>
    <w:bookmarkStart w:id="104" w:name="ref-RN1198"/>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04"/>
    <w:bookmarkStart w:id="105" w:name="ref-RN1200"/>
    <w:p>
      <w:pPr>
        <w:pStyle w:val="Bibliography"/>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05"/>
    <w:bookmarkStart w:id="106" w:name="ref-Rsubread"/>
    <w:p>
      <w:pPr>
        <w:pStyle w:val="Bibliography"/>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06"/>
    <w:bookmarkStart w:id="107" w:name="ref-RN3112"/>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07"/>
    <w:bookmarkStart w:id="108"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08"/>
    <w:bookmarkStart w:id="109" w:name="ref-DESeq2"/>
    <w:p>
      <w:pPr>
        <w:pStyle w:val="Bibliography"/>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09"/>
    <w:bookmarkStart w:id="110" w:name="ref-RN1384"/>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10"/>
    <w:bookmarkStart w:id="111" w:name="ref-RN1438"/>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11"/>
    <w:bookmarkStart w:id="112" w:name="ref-RN1447"/>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12"/>
    <w:bookmarkStart w:id="113" w:name="ref-RN152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13"/>
    <w:bookmarkStart w:id="114" w:name="ref-RN1522"/>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14"/>
    <w:bookmarkStart w:id="115" w:name="ref-RN1603"/>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15"/>
    <w:bookmarkStart w:id="116" w:name="ref-RN1668"/>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16"/>
    <w:bookmarkStart w:id="117" w:name="ref-RN1678"/>
    <w:p>
      <w:pPr>
        <w:pStyle w:val="Bibliography"/>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17"/>
    <w:bookmarkStart w:id="118" w:name="ref-TFEA.ChIP"/>
    <w:p>
      <w:pPr>
        <w:pStyle w:val="Bibliography"/>
      </w:pPr>
      <w:r>
        <w:t xml:space="preserve">Puente-Santamaria, L., Wasserman, W., and del Peso, L. (2019). TFEA.ChIP: A tool kit for transcription factor binding site enrichment analysis capitalizing on ChIP-seq datasets. Bioinformatics.</w:t>
      </w:r>
    </w:p>
    <w:bookmarkEnd w:id="118"/>
    <w:bookmarkStart w:id="119" w:name="ref-RN1741"/>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p>
    <w:bookmarkEnd w:id="119"/>
    <w:bookmarkStart w:id="120" w:name="ref-R-base"/>
    <w:p>
      <w:pPr>
        <w:pStyle w:val="Bibliography"/>
      </w:pPr>
      <w:r>
        <w:t xml:space="preserve">R Core Team (2020). R: A language and environment for statistical computing (Vienna, Austria: R Foundation for Statistical Computing).</w:t>
      </w:r>
    </w:p>
    <w:bookmarkEnd w:id="120"/>
    <w:bookmarkStart w:id="121" w:name="ref-limma"/>
    <w:p>
      <w:pPr>
        <w:pStyle w:val="Bibliography"/>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21"/>
    <w:bookmarkStart w:id="122" w:name="ref-RN1966"/>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22"/>
    <w:bookmarkStart w:id="123" w:name="ref-multiGSEA"/>
    <w:p>
      <w:pPr>
        <w:pStyle w:val="Bibliography"/>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23"/>
    <w:bookmarkStart w:id="124" w:name="ref-RN1980"/>
    <w:p>
      <w:pPr>
        <w:pStyle w:val="Bibliography"/>
      </w:pPr>
      <w:r>
        <w:t xml:space="preserve">Semenza, G.L. (2012). Hypoxia-inducible factors in physiology and medicine. Cell</w:t>
      </w:r>
      <w:r>
        <w:t xml:space="preserve"> </w:t>
      </w:r>
      <w:r>
        <w:rPr>
          <w:iCs/>
          <w:i/>
        </w:rPr>
        <w:t xml:space="preserve">148</w:t>
      </w:r>
      <w:r>
        <w:t xml:space="preserve">, 399–408.</w:t>
      </w:r>
    </w:p>
    <w:bookmarkEnd w:id="124"/>
    <w:bookmarkStart w:id="125" w:name="ref-RN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25"/>
    <w:bookmarkStart w:id="126" w:name="ref-RN2210"/>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26"/>
    <w:bookmarkStart w:id="127" w:name="ref-RN2266"/>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27"/>
    <w:bookmarkStart w:id="128" w:name="ref-RN2395"/>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28"/>
    <w:bookmarkStart w:id="129" w:name="ref-RN2409"/>
    <w:p>
      <w:pPr>
        <w:pStyle w:val="Bibliography"/>
      </w:pPr>
      <w:r>
        <w:t xml:space="preserve">Xiao, W., and Loscalzo, J. (2020). Metabolic responses to reductive stress. Antioxid Redox Signal</w:t>
      </w:r>
      <w:r>
        <w:t xml:space="preserve"> </w:t>
      </w:r>
      <w:r>
        <w:rPr>
          <w:iCs/>
          <w:i/>
        </w:rPr>
        <w:t xml:space="preserve">32</w:t>
      </w:r>
      <w:r>
        <w:t xml:space="preserve">, 1330–1347.</w:t>
      </w:r>
    </w:p>
    <w:bookmarkEnd w:id="129"/>
    <w:bookmarkStart w:id="130" w:name="ref-RN3111"/>
    <w:p>
      <w:pPr>
        <w:pStyle w:val="Bibliography"/>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30"/>
    <w:bookmarkStart w:id="131" w:name="ref-RN2501"/>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31"/>
    <w:bookmarkStart w:id="132" w:name="ref-RN2517"/>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32"/>
    <w:bookmarkStart w:id="133" w:name="ref-RN2525"/>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33"/>
    <w:bookmarkEnd w:id="134"/>
    <w:bookmarkEnd w:id="135"/>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image" Id="rId43" Target="media/rId43.pdf" /><Relationship Type="http://schemas.openxmlformats.org/officeDocument/2006/relationships/hyperlink" Id="rId47" Target="https://github.com/oldhamlab/Copeland.2021.hypoxia.flux" TargetMode="External" /><Relationship Type="http://schemas.openxmlformats.org/officeDocument/2006/relationships/hyperlink" Id="rId64" Target="https://github.com/oldhamlab/mzrtools" TargetMode="External" /><Relationship Type="http://schemas.openxmlformats.org/officeDocument/2006/relationships/hyperlink" Id="rId71"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7" Target="https://github.com/oldhamlab/Copeland.2021.hypoxia.flux" TargetMode="External" /><Relationship Type="http://schemas.openxmlformats.org/officeDocument/2006/relationships/hyperlink" Id="rId64" Target="https://github.com/oldhamlab/mzrtools" TargetMode="External" /><Relationship Type="http://schemas.openxmlformats.org/officeDocument/2006/relationships/hyperlink" Id="rId71"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target gene transcription and glycolytic flux in proliferating primary cells</dc:title>
  <dc:creator>Courtney A. Copeland1, Benjamin A. Olenchock1,2, David R. Ziehr1,4, Sarah McGarrity1,5, Kevin Leahy1, Jamey D. Young3, Joseph Loscalzo1, and William M. Oldham1,‡</dc:creator>
  <cp:keywords/>
  <dcterms:created xsi:type="dcterms:W3CDTF">2021-07-16T19:12:41Z</dcterms:created>
  <dcterms:modified xsi:type="dcterms:W3CDTF">2021-07-16T19: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y fmtid="{D5CDD505-2E9C-101B-9397-08002B2CF9AE}" pid="10" name="output">
    <vt:lpwstr/>
  </property>
</Properties>
</file>